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92245" w14:textId="38F7DC77" w:rsidR="00DE16D9" w:rsidRPr="00CC39F4" w:rsidRDefault="0099685B" w:rsidP="00CC39F4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0" w:name="_Hlk25435566"/>
      <w:r w:rsidRPr="00BF27A0">
        <w:rPr>
          <w:rFonts w:ascii="Times New Roman" w:hAnsi="Times New Roman" w:cs="Times New Roman"/>
          <w:b/>
          <w:bCs/>
          <w:sz w:val="24"/>
          <w:szCs w:val="24"/>
        </w:rPr>
        <w:t>Scenario</w:t>
      </w:r>
      <w:r w:rsidR="00CC39F4" w:rsidRPr="00BF27A0">
        <w:rPr>
          <w:rFonts w:ascii="Times New Roman" w:hAnsi="Times New Roman" w:cs="Times New Roman"/>
          <w:b/>
          <w:bCs/>
          <w:sz w:val="24"/>
          <w:szCs w:val="24"/>
        </w:rPr>
        <w:t xml:space="preserve"> 5</w:t>
      </w:r>
      <w:r w:rsidRPr="0099685B">
        <w:rPr>
          <w:rFonts w:ascii="Times New Roman" w:hAnsi="Times New Roman" w:cs="Times New Roman"/>
          <w:b/>
          <w:bCs/>
          <w:sz w:val="24"/>
          <w:szCs w:val="24"/>
        </w:rPr>
        <w:t>:</w:t>
      </w:r>
      <w:bookmarkEnd w:id="0"/>
      <w:r w:rsidR="00CC39F4">
        <w:rPr>
          <w:rFonts w:ascii="Times New Roman" w:hAnsi="Times New Roman" w:cs="Times New Roman"/>
          <w:sz w:val="24"/>
          <w:szCs w:val="24"/>
        </w:rPr>
        <w:t xml:space="preserve"> </w:t>
      </w:r>
      <w:r w:rsidRPr="0099685B">
        <w:rPr>
          <w:rFonts w:ascii="Times New Roman" w:hAnsi="Times New Roman" w:cs="Times New Roman"/>
          <w:b/>
          <w:bCs/>
          <w:sz w:val="24"/>
          <w:szCs w:val="24"/>
        </w:rPr>
        <w:t>A physical network having two LAN where each of them having three computers. The Two LANs are interconnected by a switch. We need to configure three VLAN</w:t>
      </w:r>
      <w:r w:rsidR="001A038C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99685B">
        <w:rPr>
          <w:rFonts w:ascii="Times New Roman" w:hAnsi="Times New Roman" w:cs="Times New Roman"/>
          <w:b/>
          <w:bCs/>
          <w:sz w:val="24"/>
          <w:szCs w:val="24"/>
        </w:rPr>
        <w:t xml:space="preserve"> ha</w:t>
      </w:r>
      <w:bookmarkStart w:id="1" w:name="_GoBack"/>
      <w:bookmarkEnd w:id="1"/>
      <w:r w:rsidRPr="0099685B">
        <w:rPr>
          <w:rFonts w:ascii="Times New Roman" w:hAnsi="Times New Roman" w:cs="Times New Roman"/>
          <w:b/>
          <w:bCs/>
          <w:sz w:val="24"/>
          <w:szCs w:val="24"/>
        </w:rPr>
        <w:t xml:space="preserve">ving a computer from each </w:t>
      </w:r>
      <w:r w:rsidR="00A20AFE">
        <w:rPr>
          <w:rFonts w:ascii="Times New Roman" w:hAnsi="Times New Roman" w:cs="Times New Roman"/>
          <w:b/>
          <w:bCs/>
          <w:sz w:val="24"/>
          <w:szCs w:val="24"/>
        </w:rPr>
        <w:t xml:space="preserve">physical </w:t>
      </w:r>
      <w:r w:rsidRPr="0099685B">
        <w:rPr>
          <w:rFonts w:ascii="Times New Roman" w:hAnsi="Times New Roman" w:cs="Times New Roman"/>
          <w:b/>
          <w:bCs/>
          <w:sz w:val="24"/>
          <w:szCs w:val="24"/>
        </w:rPr>
        <w:t>LAN.</w:t>
      </w:r>
    </w:p>
    <w:p w14:paraId="65A7D10F" w14:textId="1B17CA0E" w:rsidR="00DE16D9" w:rsidRPr="00012498" w:rsidRDefault="00485C5E" w:rsidP="00485C5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AAF44AA" wp14:editId="396E7E90">
            <wp:extent cx="5731510" cy="1896110"/>
            <wp:effectExtent l="152400" t="152400" r="364490" b="370840"/>
            <wp:docPr id="2" name="Picture 2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-switch-VLAN-trunk-six-devices.pn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61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53F7BA" w14:textId="5E85B9EE" w:rsidR="00DB19DB" w:rsidRDefault="00DB19DB" w:rsidP="00DB19DB">
      <w:pPr>
        <w:jc w:val="center"/>
        <w:rPr>
          <w:b/>
          <w:bCs/>
          <w:u w:val="single"/>
        </w:rPr>
      </w:pPr>
      <w:r w:rsidRPr="00DB19DB">
        <w:rPr>
          <w:b/>
          <w:bCs/>
          <w:u w:val="single"/>
        </w:rPr>
        <w:t>VLAN Switch Configuration</w:t>
      </w:r>
    </w:p>
    <w:p w14:paraId="4073050C" w14:textId="5C7644C4" w:rsidR="00485C5E" w:rsidRDefault="00485C5E" w:rsidP="00485C5E">
      <w:pPr>
        <w:pStyle w:val="ListParagraph"/>
        <w:numPr>
          <w:ilvl w:val="0"/>
          <w:numId w:val="3"/>
        </w:numPr>
        <w:spacing w:after="0"/>
      </w:pPr>
      <w:r>
        <w:t>Assign IP address to the PC as shown in the Topology Diagram</w:t>
      </w:r>
    </w:p>
    <w:p w14:paraId="5A390626" w14:textId="77777777" w:rsidR="00485C5E" w:rsidRDefault="00485C5E" w:rsidP="00786E94">
      <w:pPr>
        <w:spacing w:after="0"/>
      </w:pPr>
    </w:p>
    <w:p w14:paraId="3E2898FF" w14:textId="5EFA393F" w:rsidR="00012498" w:rsidRPr="00485C5E" w:rsidRDefault="00DB19DB" w:rsidP="00786E94">
      <w:pPr>
        <w:spacing w:after="0"/>
        <w:rPr>
          <w:b/>
          <w:bCs/>
        </w:rPr>
      </w:pPr>
      <w:r w:rsidRPr="00485C5E">
        <w:rPr>
          <w:b/>
          <w:bCs/>
        </w:rPr>
        <w:t xml:space="preserve">Note: </w:t>
      </w:r>
    </w:p>
    <w:p w14:paraId="3F84FD98" w14:textId="29548299" w:rsidR="00012498" w:rsidRDefault="00786E94" w:rsidP="00786E94">
      <w:pPr>
        <w:pStyle w:val="ListParagraph"/>
        <w:numPr>
          <w:ilvl w:val="0"/>
          <w:numId w:val="2"/>
        </w:numPr>
        <w:spacing w:after="0"/>
      </w:pPr>
      <w:r>
        <w:t>Try to send simple packet between two machines within switch and across the switch.</w:t>
      </w:r>
    </w:p>
    <w:p w14:paraId="5E2225CE" w14:textId="07EF84BF" w:rsidR="00DB19DB" w:rsidRDefault="0099685B" w:rsidP="00786E94">
      <w:pPr>
        <w:pStyle w:val="ListParagraph"/>
        <w:numPr>
          <w:ilvl w:val="0"/>
          <w:numId w:val="2"/>
        </w:numPr>
      </w:pPr>
      <w:r>
        <w:t>B</w:t>
      </w:r>
      <w:r w:rsidR="00DB19DB">
        <w:t>efore configuring VLAN type</w:t>
      </w:r>
      <w:r w:rsidR="002D4463">
        <w:t xml:space="preserve"> on each switch go to CLI and type</w:t>
      </w:r>
      <w:r w:rsidR="00DB19DB">
        <w:t xml:space="preserve"> </w:t>
      </w:r>
      <w:r w:rsidR="00DB19DB" w:rsidRPr="00786E94">
        <w:rPr>
          <w:b/>
          <w:bCs/>
          <w:i/>
          <w:iCs/>
        </w:rPr>
        <w:t>show vlan</w:t>
      </w:r>
      <w:r w:rsidR="00DB19DB">
        <w:t xml:space="preserve"> see the default port configuration</w:t>
      </w:r>
    </w:p>
    <w:p w14:paraId="4EA2FBB9" w14:textId="77777777" w:rsidR="001A038C" w:rsidRDefault="00DB19DB" w:rsidP="00DB19DB">
      <w:pPr>
        <w:rPr>
          <w:b/>
          <w:bCs/>
        </w:rPr>
      </w:pPr>
      <w:r w:rsidRPr="001A038C">
        <w:rPr>
          <w:b/>
          <w:bCs/>
        </w:rPr>
        <w:t>On switch 1:</w:t>
      </w:r>
      <w:r w:rsidR="001A038C">
        <w:rPr>
          <w:b/>
          <w:bCs/>
        </w:rPr>
        <w:t xml:space="preserve"> </w:t>
      </w:r>
    </w:p>
    <w:p w14:paraId="31759824" w14:textId="2CAB9C96" w:rsidR="00DB19DB" w:rsidRPr="001A038C" w:rsidRDefault="001A038C" w:rsidP="001A038C">
      <w:pPr>
        <w:pStyle w:val="ListParagraph"/>
        <w:numPr>
          <w:ilvl w:val="0"/>
          <w:numId w:val="1"/>
        </w:numPr>
        <w:rPr>
          <w:b/>
          <w:bCs/>
        </w:rPr>
      </w:pPr>
      <w:r w:rsidRPr="001A038C">
        <w:rPr>
          <w:b/>
          <w:bCs/>
        </w:rPr>
        <w:t>we are creating three VLAN 10, 20, 30 and assigning then a name.</w:t>
      </w:r>
    </w:p>
    <w:p w14:paraId="075A6517" w14:textId="6A2AD338" w:rsidR="00DB19DB" w:rsidRDefault="001A038C" w:rsidP="001A038C">
      <w:pPr>
        <w:spacing w:after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09261B" wp14:editId="017BDA76">
                <wp:simplePos x="0" y="0"/>
                <wp:positionH relativeFrom="column">
                  <wp:posOffset>833120</wp:posOffset>
                </wp:positionH>
                <wp:positionV relativeFrom="paragraph">
                  <wp:posOffset>5715</wp:posOffset>
                </wp:positionV>
                <wp:extent cx="2314575" cy="294640"/>
                <wp:effectExtent l="0" t="0" r="2857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18DF34" w14:textId="555C5AFE" w:rsidR="001A038C" w:rsidRDefault="001A038C">
                            <w:r>
                              <w:t>Entering Switch configuration M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0926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5.6pt;margin-top:.45pt;width:182.25pt;height:23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">
                <v:textbox>
                  <w:txbxContent>
                    <w:p w14:paraId="5718DF34" w14:textId="555C5AFE" w:rsidR="001A038C" w:rsidRDefault="001A038C">
                      <w:r>
                        <w:t>Entering Switch configuration Mo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837163" wp14:editId="0592B0BD">
                <wp:simplePos x="0" y="0"/>
                <wp:positionH relativeFrom="column">
                  <wp:posOffset>509286</wp:posOffset>
                </wp:positionH>
                <wp:positionV relativeFrom="paragraph">
                  <wp:posOffset>46789</wp:posOffset>
                </wp:positionV>
                <wp:extent cx="185195" cy="295154"/>
                <wp:effectExtent l="0" t="0" r="43815" b="10160"/>
                <wp:wrapNone/>
                <wp:docPr id="1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195" cy="295154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30AB98E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" o:spid="_x0000_s1026" type="#_x0000_t88" style="position:absolute;margin-left:40.1pt;margin-top:3.7pt;width:14.6pt;height:23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" adj="1129" strokecolor="#4472c4 [3204]" strokeweight=".5pt">
                <v:stroke joinstyle="miter"/>
              </v:shape>
            </w:pict>
          </mc:Fallback>
        </mc:AlternateContent>
      </w:r>
      <w:r w:rsidR="00DB19DB">
        <w:t>en</w:t>
      </w:r>
    </w:p>
    <w:p w14:paraId="31E4C5D3" w14:textId="77777777" w:rsidR="00DB19DB" w:rsidRDefault="00DB19DB" w:rsidP="001A038C">
      <w:pPr>
        <w:spacing w:after="0"/>
      </w:pPr>
      <w:r>
        <w:t>conf t</w:t>
      </w:r>
    </w:p>
    <w:p w14:paraId="3085F869" w14:textId="77777777" w:rsidR="00DB19DB" w:rsidRDefault="00DB19DB" w:rsidP="001A038C">
      <w:pPr>
        <w:spacing w:after="0"/>
      </w:pPr>
      <w:r>
        <w:t>vlan 10</w:t>
      </w:r>
    </w:p>
    <w:p w14:paraId="1E9795EF" w14:textId="77777777" w:rsidR="00DB19DB" w:rsidRDefault="00DB19DB" w:rsidP="001A038C">
      <w:pPr>
        <w:spacing w:after="0"/>
      </w:pPr>
      <w:r>
        <w:t>name imageinglab</w:t>
      </w:r>
    </w:p>
    <w:p w14:paraId="385FB7BC" w14:textId="77777777" w:rsidR="00DB19DB" w:rsidRDefault="00DB19DB" w:rsidP="001A038C">
      <w:pPr>
        <w:spacing w:after="0"/>
      </w:pPr>
      <w:r>
        <w:t>exit</w:t>
      </w:r>
    </w:p>
    <w:p w14:paraId="4B186CD4" w14:textId="77777777" w:rsidR="00DB19DB" w:rsidRDefault="00DB19DB" w:rsidP="002D4463">
      <w:pPr>
        <w:spacing w:after="0"/>
      </w:pPr>
    </w:p>
    <w:p w14:paraId="0313F070" w14:textId="77777777" w:rsidR="00DB19DB" w:rsidRDefault="00DB19DB" w:rsidP="001A038C">
      <w:pPr>
        <w:spacing w:after="0"/>
      </w:pPr>
      <w:r>
        <w:t>vlan 20</w:t>
      </w:r>
    </w:p>
    <w:p w14:paraId="2EFBAFFC" w14:textId="77777777" w:rsidR="00DB19DB" w:rsidRDefault="00DB19DB" w:rsidP="001A038C">
      <w:pPr>
        <w:spacing w:after="0"/>
      </w:pPr>
      <w:r>
        <w:t>name datasciencelab</w:t>
      </w:r>
    </w:p>
    <w:p w14:paraId="089B3257" w14:textId="77777777" w:rsidR="00DB19DB" w:rsidRDefault="00DB19DB" w:rsidP="001A038C">
      <w:pPr>
        <w:spacing w:after="0"/>
      </w:pPr>
      <w:r>
        <w:t>exit</w:t>
      </w:r>
    </w:p>
    <w:p w14:paraId="44E6EB47" w14:textId="77777777" w:rsidR="00DB19DB" w:rsidRDefault="00DB19DB" w:rsidP="002D4463">
      <w:pPr>
        <w:spacing w:after="0"/>
      </w:pPr>
    </w:p>
    <w:p w14:paraId="69DCDB0E" w14:textId="77777777" w:rsidR="00DB19DB" w:rsidRDefault="00DB19DB" w:rsidP="001A038C">
      <w:pPr>
        <w:spacing w:after="0"/>
      </w:pPr>
      <w:r>
        <w:t>vlan 30</w:t>
      </w:r>
    </w:p>
    <w:p w14:paraId="58CCA73D" w14:textId="77777777" w:rsidR="00DB19DB" w:rsidRDefault="00DB19DB" w:rsidP="001A038C">
      <w:pPr>
        <w:spacing w:after="0"/>
      </w:pPr>
      <w:r>
        <w:t>name iotcloudlab</w:t>
      </w:r>
    </w:p>
    <w:p w14:paraId="3E38B25E" w14:textId="77777777" w:rsidR="00DB19DB" w:rsidRDefault="00DB19DB" w:rsidP="001A038C">
      <w:pPr>
        <w:spacing w:after="0"/>
      </w:pPr>
      <w:r>
        <w:t>exit</w:t>
      </w:r>
    </w:p>
    <w:p w14:paraId="7477F234" w14:textId="180EBDED" w:rsidR="00DB19DB" w:rsidRDefault="00DB19DB" w:rsidP="001A038C">
      <w:pPr>
        <w:spacing w:after="0"/>
      </w:pPr>
      <w:r>
        <w:t>exit</w:t>
      </w:r>
    </w:p>
    <w:p w14:paraId="0898FD93" w14:textId="36FAA302" w:rsidR="001A038C" w:rsidRDefault="001A038C" w:rsidP="001A038C">
      <w:pPr>
        <w:spacing w:after="0" w:line="360" w:lineRule="auto"/>
      </w:pPr>
    </w:p>
    <w:p w14:paraId="151E70E6" w14:textId="67990F72" w:rsidR="00DB19DB" w:rsidRDefault="00DB19DB" w:rsidP="001A038C">
      <w:pPr>
        <w:spacing w:after="0"/>
      </w:pPr>
      <w:r>
        <w:t>show vlan</w:t>
      </w:r>
    </w:p>
    <w:p w14:paraId="75F26C5E" w14:textId="458F2F9B" w:rsidR="001A038C" w:rsidRDefault="001A038C" w:rsidP="001A038C">
      <w:pPr>
        <w:spacing w:after="0"/>
      </w:pPr>
    </w:p>
    <w:p w14:paraId="21223264" w14:textId="37F3DB14" w:rsidR="002D4463" w:rsidRDefault="002D4463" w:rsidP="001A038C">
      <w:pPr>
        <w:spacing w:after="0"/>
      </w:pPr>
    </w:p>
    <w:p w14:paraId="21286350" w14:textId="2576ADC2" w:rsidR="002D4463" w:rsidRDefault="002D4463" w:rsidP="001A038C">
      <w:pPr>
        <w:spacing w:after="0"/>
      </w:pPr>
    </w:p>
    <w:p w14:paraId="54F4C012" w14:textId="77777777" w:rsidR="002D4463" w:rsidRDefault="002D4463" w:rsidP="001A038C">
      <w:pPr>
        <w:spacing w:after="0"/>
      </w:pPr>
    </w:p>
    <w:p w14:paraId="5E798957" w14:textId="3F749258" w:rsidR="001A038C" w:rsidRPr="002D4463" w:rsidRDefault="001A038C" w:rsidP="002D4463">
      <w:pPr>
        <w:pStyle w:val="ListParagraph"/>
        <w:numPr>
          <w:ilvl w:val="0"/>
          <w:numId w:val="1"/>
        </w:numPr>
        <w:rPr>
          <w:b/>
          <w:bCs/>
        </w:rPr>
      </w:pPr>
      <w:r w:rsidRPr="001A038C">
        <w:rPr>
          <w:b/>
          <w:bCs/>
        </w:rPr>
        <w:t xml:space="preserve">we are </w:t>
      </w:r>
      <w:r>
        <w:rPr>
          <w:b/>
          <w:bCs/>
        </w:rPr>
        <w:t xml:space="preserve">assigning interfaces of switch1 to </w:t>
      </w:r>
      <w:r w:rsidRPr="001A038C">
        <w:rPr>
          <w:b/>
          <w:bCs/>
        </w:rPr>
        <w:t>creat</w:t>
      </w:r>
      <w:r>
        <w:rPr>
          <w:b/>
          <w:bCs/>
        </w:rPr>
        <w:t>ed</w:t>
      </w:r>
      <w:r w:rsidRPr="001A038C">
        <w:rPr>
          <w:b/>
          <w:bCs/>
        </w:rPr>
        <w:t xml:space="preserve"> VLAN 10, 20, 30.</w:t>
      </w:r>
    </w:p>
    <w:p w14:paraId="4BDDF52E" w14:textId="77777777" w:rsidR="00DB19DB" w:rsidRDefault="00DB19DB" w:rsidP="002D4463">
      <w:pPr>
        <w:spacing w:after="0"/>
        <w:ind w:left="720"/>
      </w:pPr>
      <w:r>
        <w:t>conf t</w:t>
      </w:r>
    </w:p>
    <w:p w14:paraId="1D13C672" w14:textId="77777777" w:rsidR="00DB19DB" w:rsidRDefault="00DB19DB" w:rsidP="002D4463">
      <w:pPr>
        <w:spacing w:after="0"/>
        <w:ind w:left="720"/>
      </w:pPr>
      <w:r>
        <w:t>interface f0/1</w:t>
      </w:r>
    </w:p>
    <w:p w14:paraId="1AB0CA00" w14:textId="77777777" w:rsidR="00DB19DB" w:rsidRDefault="00DB19DB" w:rsidP="002D4463">
      <w:pPr>
        <w:spacing w:after="0"/>
        <w:ind w:left="720"/>
      </w:pPr>
      <w:r>
        <w:t>switchport access vlan 10</w:t>
      </w:r>
    </w:p>
    <w:p w14:paraId="01D9F403" w14:textId="21395E85" w:rsidR="00DB19DB" w:rsidRDefault="00DB19DB" w:rsidP="002D4463">
      <w:pPr>
        <w:spacing w:after="0"/>
        <w:ind w:left="720"/>
      </w:pPr>
      <w:r>
        <w:t>exit</w:t>
      </w:r>
    </w:p>
    <w:p w14:paraId="30EBDC06" w14:textId="77777777" w:rsidR="002D4463" w:rsidRDefault="002D4463" w:rsidP="002D4463">
      <w:pPr>
        <w:spacing w:after="0"/>
        <w:ind w:left="720"/>
      </w:pPr>
    </w:p>
    <w:p w14:paraId="2172D1C3" w14:textId="77777777" w:rsidR="00DB19DB" w:rsidRDefault="00DB19DB" w:rsidP="002D4463">
      <w:pPr>
        <w:spacing w:after="0"/>
        <w:ind w:left="720"/>
      </w:pPr>
      <w:r>
        <w:t>interface f0/2</w:t>
      </w:r>
    </w:p>
    <w:p w14:paraId="4CE5E1EF" w14:textId="77777777" w:rsidR="00DB19DB" w:rsidRDefault="00DB19DB" w:rsidP="002D4463">
      <w:pPr>
        <w:spacing w:after="0"/>
        <w:ind w:left="720"/>
      </w:pPr>
      <w:r>
        <w:t>switchport access vlan 20</w:t>
      </w:r>
    </w:p>
    <w:p w14:paraId="2A19723B" w14:textId="77777777" w:rsidR="00DB19DB" w:rsidRDefault="00DB19DB" w:rsidP="002D4463">
      <w:pPr>
        <w:spacing w:after="0"/>
        <w:ind w:left="720"/>
      </w:pPr>
      <w:r>
        <w:t>exit</w:t>
      </w:r>
    </w:p>
    <w:p w14:paraId="2D400432" w14:textId="77777777" w:rsidR="00DB19DB" w:rsidRDefault="00DB19DB" w:rsidP="002D4463">
      <w:pPr>
        <w:spacing w:after="0"/>
        <w:ind w:left="720"/>
      </w:pPr>
    </w:p>
    <w:p w14:paraId="0BEDC5F0" w14:textId="77777777" w:rsidR="00DB19DB" w:rsidRDefault="00DB19DB" w:rsidP="002D4463">
      <w:pPr>
        <w:spacing w:after="0"/>
        <w:ind w:left="720"/>
      </w:pPr>
      <w:r>
        <w:t>interface f0/3</w:t>
      </w:r>
    </w:p>
    <w:p w14:paraId="3BCF3E83" w14:textId="77777777" w:rsidR="00DB19DB" w:rsidRDefault="00DB19DB" w:rsidP="002D4463">
      <w:pPr>
        <w:spacing w:after="0"/>
        <w:ind w:left="720"/>
      </w:pPr>
      <w:r>
        <w:t>switchport access vlan 30</w:t>
      </w:r>
    </w:p>
    <w:p w14:paraId="189DF585" w14:textId="77777777" w:rsidR="00DB19DB" w:rsidRDefault="00DB19DB" w:rsidP="002D4463">
      <w:pPr>
        <w:spacing w:after="0"/>
        <w:ind w:left="720"/>
      </w:pPr>
      <w:r>
        <w:t>exit</w:t>
      </w:r>
    </w:p>
    <w:p w14:paraId="7EE09F31" w14:textId="77777777" w:rsidR="00DB19DB" w:rsidRDefault="00DB19DB" w:rsidP="002D4463">
      <w:pPr>
        <w:spacing w:after="0"/>
        <w:ind w:left="720"/>
      </w:pPr>
      <w:r>
        <w:t>exit</w:t>
      </w:r>
    </w:p>
    <w:p w14:paraId="0A481DA1" w14:textId="77777777" w:rsidR="00DB19DB" w:rsidRDefault="00DB19DB" w:rsidP="002D4463">
      <w:pPr>
        <w:spacing w:after="0"/>
      </w:pPr>
    </w:p>
    <w:p w14:paraId="5500B7FA" w14:textId="4DF14F0C" w:rsidR="00DB19DB" w:rsidRDefault="00DB19DB" w:rsidP="00DB19DB">
      <w:r w:rsidRPr="002D4463">
        <w:rPr>
          <w:b/>
          <w:bCs/>
        </w:rPr>
        <w:t>Note:</w:t>
      </w:r>
      <w:r>
        <w:t xml:space="preserve"> After configuring VLAN type </w:t>
      </w:r>
      <w:r w:rsidRPr="00DE16D9">
        <w:rPr>
          <w:b/>
          <w:bCs/>
          <w:i/>
          <w:iCs/>
        </w:rPr>
        <w:t>show vlan</w:t>
      </w:r>
      <w:r>
        <w:t xml:space="preserve"> see the assigned port configuration</w:t>
      </w:r>
    </w:p>
    <w:p w14:paraId="179EC6DE" w14:textId="77777777" w:rsidR="00DB19DB" w:rsidRPr="00DB19DB" w:rsidRDefault="00DB19DB" w:rsidP="00DB19DB">
      <w:pPr>
        <w:rPr>
          <w:b/>
          <w:bCs/>
          <w:sz w:val="24"/>
          <w:szCs w:val="24"/>
          <w:u w:val="single"/>
        </w:rPr>
      </w:pPr>
      <w:r w:rsidRPr="00DB19DB">
        <w:rPr>
          <w:b/>
          <w:bCs/>
          <w:sz w:val="24"/>
          <w:szCs w:val="24"/>
          <w:u w:val="single"/>
        </w:rPr>
        <w:t>On switch 2:</w:t>
      </w:r>
    </w:p>
    <w:p w14:paraId="3EA566AA" w14:textId="77777777" w:rsidR="00DB19DB" w:rsidRDefault="00DB19DB" w:rsidP="00DB19DB">
      <w:r>
        <w:t xml:space="preserve">Note: before configuring VLAN type </w:t>
      </w:r>
      <w:r w:rsidRPr="00DE16D9">
        <w:rPr>
          <w:b/>
          <w:bCs/>
          <w:i/>
          <w:iCs/>
        </w:rPr>
        <w:t>show vlan</w:t>
      </w:r>
      <w:r>
        <w:t xml:space="preserve"> see the default port configuration</w:t>
      </w:r>
    </w:p>
    <w:p w14:paraId="413FEC58" w14:textId="1944775B" w:rsidR="00DB19DB" w:rsidRDefault="00DE16D9" w:rsidP="00DE16D9">
      <w:pPr>
        <w:pStyle w:val="ListParagraph"/>
        <w:numPr>
          <w:ilvl w:val="0"/>
          <w:numId w:val="1"/>
        </w:numPr>
      </w:pPr>
      <w:r w:rsidRPr="00DE16D9">
        <w:rPr>
          <w:b/>
          <w:bCs/>
        </w:rPr>
        <w:t>we are creating three VLAN 10, 20, 30 and assigning then a name.</w:t>
      </w:r>
    </w:p>
    <w:p w14:paraId="4C5AC090" w14:textId="77777777" w:rsidR="00DB19DB" w:rsidRDefault="00DB19DB" w:rsidP="002D4463">
      <w:pPr>
        <w:spacing w:after="0"/>
        <w:ind w:left="720"/>
      </w:pPr>
      <w:r>
        <w:t>en</w:t>
      </w:r>
    </w:p>
    <w:p w14:paraId="509A30EC" w14:textId="77777777" w:rsidR="00DB19DB" w:rsidRDefault="00DB19DB" w:rsidP="002D4463">
      <w:pPr>
        <w:spacing w:after="0"/>
        <w:ind w:left="720"/>
      </w:pPr>
      <w:r>
        <w:t>conf t</w:t>
      </w:r>
    </w:p>
    <w:p w14:paraId="4653BB0E" w14:textId="77777777" w:rsidR="00DB19DB" w:rsidRDefault="00DB19DB" w:rsidP="002D4463">
      <w:pPr>
        <w:spacing w:after="0"/>
        <w:ind w:left="720"/>
      </w:pPr>
      <w:r>
        <w:t>vlan 10</w:t>
      </w:r>
    </w:p>
    <w:p w14:paraId="153BE274" w14:textId="77777777" w:rsidR="00DB19DB" w:rsidRDefault="00DB19DB" w:rsidP="002D4463">
      <w:pPr>
        <w:spacing w:after="0"/>
        <w:ind w:left="720"/>
      </w:pPr>
      <w:r>
        <w:t>name imageinglab</w:t>
      </w:r>
    </w:p>
    <w:p w14:paraId="356B31DD" w14:textId="77777777" w:rsidR="00DB19DB" w:rsidRDefault="00DB19DB" w:rsidP="002D4463">
      <w:pPr>
        <w:spacing w:after="0"/>
        <w:ind w:left="720"/>
      </w:pPr>
      <w:r>
        <w:t>exit</w:t>
      </w:r>
    </w:p>
    <w:p w14:paraId="6C64CE30" w14:textId="77777777" w:rsidR="00DB19DB" w:rsidRDefault="00DB19DB" w:rsidP="002D4463">
      <w:pPr>
        <w:ind w:left="720"/>
      </w:pPr>
    </w:p>
    <w:p w14:paraId="7246FEA5" w14:textId="77777777" w:rsidR="00DB19DB" w:rsidRDefault="00DB19DB" w:rsidP="002D4463">
      <w:pPr>
        <w:spacing w:after="0"/>
        <w:ind w:left="720"/>
      </w:pPr>
      <w:r>
        <w:t>vlan 20</w:t>
      </w:r>
    </w:p>
    <w:p w14:paraId="28A3FFD9" w14:textId="77777777" w:rsidR="00DB19DB" w:rsidRDefault="00DB19DB" w:rsidP="002D4463">
      <w:pPr>
        <w:spacing w:after="0"/>
        <w:ind w:left="720"/>
      </w:pPr>
      <w:r>
        <w:t>name datasciencelab</w:t>
      </w:r>
    </w:p>
    <w:p w14:paraId="369ADDB5" w14:textId="77777777" w:rsidR="00DB19DB" w:rsidRDefault="00DB19DB" w:rsidP="002D4463">
      <w:pPr>
        <w:spacing w:after="0"/>
        <w:ind w:left="720"/>
      </w:pPr>
      <w:r>
        <w:t>exit</w:t>
      </w:r>
    </w:p>
    <w:p w14:paraId="6E38333B" w14:textId="77777777" w:rsidR="00DB19DB" w:rsidRDefault="00DB19DB" w:rsidP="002D4463">
      <w:pPr>
        <w:ind w:left="720"/>
      </w:pPr>
    </w:p>
    <w:p w14:paraId="7D124D66" w14:textId="77777777" w:rsidR="00DB19DB" w:rsidRDefault="00DB19DB" w:rsidP="002D4463">
      <w:pPr>
        <w:spacing w:after="0"/>
        <w:ind w:left="720"/>
      </w:pPr>
      <w:r>
        <w:t>vlan 30</w:t>
      </w:r>
    </w:p>
    <w:p w14:paraId="423042B5" w14:textId="77777777" w:rsidR="00DB19DB" w:rsidRDefault="00DB19DB" w:rsidP="002D4463">
      <w:pPr>
        <w:spacing w:after="0"/>
        <w:ind w:left="720"/>
      </w:pPr>
      <w:r>
        <w:t>name iotcloudlab</w:t>
      </w:r>
    </w:p>
    <w:p w14:paraId="507BEEF2" w14:textId="77777777" w:rsidR="00DB19DB" w:rsidRDefault="00DB19DB" w:rsidP="002D4463">
      <w:pPr>
        <w:spacing w:after="0"/>
        <w:ind w:left="720"/>
      </w:pPr>
      <w:r>
        <w:t>exit</w:t>
      </w:r>
    </w:p>
    <w:p w14:paraId="3D8AA7E9" w14:textId="77777777" w:rsidR="00DB19DB" w:rsidRDefault="00DB19DB" w:rsidP="002D4463">
      <w:pPr>
        <w:spacing w:after="0"/>
        <w:ind w:left="720"/>
      </w:pPr>
      <w:r>
        <w:t>exit</w:t>
      </w:r>
    </w:p>
    <w:p w14:paraId="0B586200" w14:textId="77777777" w:rsidR="00DB19DB" w:rsidRDefault="00DB19DB" w:rsidP="002D4463">
      <w:pPr>
        <w:spacing w:after="0"/>
        <w:ind w:left="720"/>
      </w:pPr>
    </w:p>
    <w:p w14:paraId="18942CEB" w14:textId="1C9219C8" w:rsidR="00DB19DB" w:rsidRDefault="00DB19DB" w:rsidP="002D4463">
      <w:pPr>
        <w:ind w:left="720"/>
      </w:pPr>
      <w:r>
        <w:t>show vlan</w:t>
      </w:r>
    </w:p>
    <w:p w14:paraId="2BF3D0DE" w14:textId="01138E1E" w:rsidR="00DE16D9" w:rsidRPr="00DE16D9" w:rsidRDefault="00DE16D9" w:rsidP="00DB19DB">
      <w:pPr>
        <w:pStyle w:val="ListParagraph"/>
        <w:numPr>
          <w:ilvl w:val="0"/>
          <w:numId w:val="1"/>
        </w:numPr>
        <w:rPr>
          <w:b/>
          <w:bCs/>
        </w:rPr>
      </w:pPr>
      <w:r w:rsidRPr="001A038C">
        <w:rPr>
          <w:b/>
          <w:bCs/>
        </w:rPr>
        <w:t xml:space="preserve">we are </w:t>
      </w:r>
      <w:r>
        <w:rPr>
          <w:b/>
          <w:bCs/>
        </w:rPr>
        <w:t xml:space="preserve">assigning interfaces of switch1 to </w:t>
      </w:r>
      <w:r w:rsidRPr="001A038C">
        <w:rPr>
          <w:b/>
          <w:bCs/>
        </w:rPr>
        <w:t>creat</w:t>
      </w:r>
      <w:r>
        <w:rPr>
          <w:b/>
          <w:bCs/>
        </w:rPr>
        <w:t>ed</w:t>
      </w:r>
      <w:r w:rsidRPr="001A038C">
        <w:rPr>
          <w:b/>
          <w:bCs/>
        </w:rPr>
        <w:t xml:space="preserve"> VLAN 10, 20, 30.</w:t>
      </w:r>
    </w:p>
    <w:p w14:paraId="078BE487" w14:textId="77777777" w:rsidR="00DB19DB" w:rsidRDefault="00DB19DB" w:rsidP="002D4463">
      <w:pPr>
        <w:spacing w:after="0"/>
        <w:ind w:left="720"/>
      </w:pPr>
      <w:r>
        <w:t>conf t</w:t>
      </w:r>
    </w:p>
    <w:p w14:paraId="1CCAC884" w14:textId="77777777" w:rsidR="00DB19DB" w:rsidRDefault="00DB19DB" w:rsidP="002D4463">
      <w:pPr>
        <w:spacing w:after="0"/>
        <w:ind w:left="720"/>
      </w:pPr>
      <w:r>
        <w:t>interface f0/1</w:t>
      </w:r>
    </w:p>
    <w:p w14:paraId="2A7B2FA5" w14:textId="77777777" w:rsidR="00DB19DB" w:rsidRDefault="00DB19DB" w:rsidP="002D4463">
      <w:pPr>
        <w:spacing w:after="0"/>
        <w:ind w:left="720"/>
      </w:pPr>
      <w:r>
        <w:t>switchport access vlan 10</w:t>
      </w:r>
    </w:p>
    <w:p w14:paraId="52DF8F8D" w14:textId="77777777" w:rsidR="00DB19DB" w:rsidRDefault="00DB19DB" w:rsidP="002D4463">
      <w:pPr>
        <w:spacing w:after="0"/>
        <w:ind w:left="720"/>
      </w:pPr>
      <w:r>
        <w:t>exit</w:t>
      </w:r>
    </w:p>
    <w:p w14:paraId="6593006B" w14:textId="77777777" w:rsidR="00DB19DB" w:rsidRDefault="00DB19DB" w:rsidP="002D4463">
      <w:pPr>
        <w:spacing w:after="0"/>
        <w:ind w:left="720"/>
      </w:pPr>
    </w:p>
    <w:p w14:paraId="5383EDCC" w14:textId="77777777" w:rsidR="00DB19DB" w:rsidRDefault="00DB19DB" w:rsidP="002D4463">
      <w:pPr>
        <w:spacing w:after="0"/>
        <w:ind w:left="720"/>
      </w:pPr>
      <w:r>
        <w:t>interface f0/2</w:t>
      </w:r>
    </w:p>
    <w:p w14:paraId="07469EA7" w14:textId="77777777" w:rsidR="00DB19DB" w:rsidRDefault="00DB19DB" w:rsidP="002D4463">
      <w:pPr>
        <w:spacing w:after="0"/>
        <w:ind w:left="720"/>
      </w:pPr>
      <w:r>
        <w:lastRenderedPageBreak/>
        <w:t>switchport access vlan 20</w:t>
      </w:r>
    </w:p>
    <w:p w14:paraId="3B412397" w14:textId="77777777" w:rsidR="00DB19DB" w:rsidRDefault="00DB19DB" w:rsidP="002D4463">
      <w:pPr>
        <w:spacing w:after="0"/>
        <w:ind w:left="720"/>
      </w:pPr>
      <w:r>
        <w:t>exit</w:t>
      </w:r>
    </w:p>
    <w:p w14:paraId="4CFF372A" w14:textId="77777777" w:rsidR="00DB19DB" w:rsidRDefault="00DB19DB" w:rsidP="002D4463">
      <w:pPr>
        <w:spacing w:after="0"/>
        <w:ind w:left="720"/>
      </w:pPr>
    </w:p>
    <w:p w14:paraId="75F421E4" w14:textId="77777777" w:rsidR="00DB19DB" w:rsidRDefault="00DB19DB" w:rsidP="002D4463">
      <w:pPr>
        <w:spacing w:after="0"/>
        <w:ind w:left="720"/>
      </w:pPr>
      <w:r>
        <w:t>interface f0/3</w:t>
      </w:r>
    </w:p>
    <w:p w14:paraId="31C52DA7" w14:textId="77777777" w:rsidR="00DB19DB" w:rsidRDefault="00DB19DB" w:rsidP="002D4463">
      <w:pPr>
        <w:spacing w:after="0"/>
        <w:ind w:left="720"/>
      </w:pPr>
      <w:r>
        <w:t>switchport access vlan 30</w:t>
      </w:r>
    </w:p>
    <w:p w14:paraId="74752307" w14:textId="77777777" w:rsidR="00DB19DB" w:rsidRDefault="00DB19DB" w:rsidP="002D4463">
      <w:pPr>
        <w:spacing w:after="0"/>
        <w:ind w:left="720"/>
      </w:pPr>
      <w:r>
        <w:t>exit</w:t>
      </w:r>
    </w:p>
    <w:p w14:paraId="4CCDA8B2" w14:textId="77777777" w:rsidR="00DB19DB" w:rsidRDefault="00DB19DB" w:rsidP="002D4463">
      <w:pPr>
        <w:spacing w:after="0"/>
        <w:ind w:left="720"/>
      </w:pPr>
      <w:r>
        <w:t>exit</w:t>
      </w:r>
    </w:p>
    <w:p w14:paraId="08CD96E6" w14:textId="77777777" w:rsidR="00DB19DB" w:rsidRDefault="00DB19DB" w:rsidP="00DB19DB"/>
    <w:p w14:paraId="6865276E" w14:textId="17A0E2A5" w:rsidR="00DE16D9" w:rsidRDefault="00DB19DB" w:rsidP="00DB19DB">
      <w:r>
        <w:t xml:space="preserve">Note: After configuring VLAN type </w:t>
      </w:r>
      <w:r w:rsidRPr="00DE16D9">
        <w:rPr>
          <w:b/>
          <w:bCs/>
          <w:i/>
          <w:iCs/>
        </w:rPr>
        <w:t>show vlan</w:t>
      </w:r>
      <w:r>
        <w:t xml:space="preserve"> see the assigned port configuration</w:t>
      </w:r>
    </w:p>
    <w:p w14:paraId="0B3BE2D5" w14:textId="7275C41E" w:rsidR="00DB19DB" w:rsidRPr="00DE16D9" w:rsidRDefault="00DB19DB" w:rsidP="00DB19DB">
      <w:pPr>
        <w:rPr>
          <w:b/>
          <w:bCs/>
        </w:rPr>
      </w:pPr>
      <w:r w:rsidRPr="00DE16D9">
        <w:rPr>
          <w:b/>
          <w:bCs/>
        </w:rPr>
        <w:t>Below steps are performed for trunking purpos</w:t>
      </w:r>
      <w:r w:rsidR="002D4463">
        <w:rPr>
          <w:b/>
          <w:bCs/>
        </w:rPr>
        <w:t>e:</w:t>
      </w:r>
    </w:p>
    <w:p w14:paraId="1379C658" w14:textId="7D5669D1" w:rsidR="00DB19DB" w:rsidRPr="002D4463" w:rsidRDefault="00DB19DB" w:rsidP="002D4463">
      <w:pPr>
        <w:pStyle w:val="ListParagraph"/>
        <w:numPr>
          <w:ilvl w:val="0"/>
          <w:numId w:val="1"/>
        </w:numPr>
        <w:rPr>
          <w:b/>
          <w:bCs/>
        </w:rPr>
      </w:pPr>
      <w:r w:rsidRPr="002D4463">
        <w:rPr>
          <w:b/>
          <w:bCs/>
        </w:rPr>
        <w:t>On switch 1</w:t>
      </w:r>
      <w:r w:rsidR="00DE16D9" w:rsidRPr="002D4463">
        <w:rPr>
          <w:b/>
          <w:bCs/>
        </w:rPr>
        <w:t>:</w:t>
      </w:r>
    </w:p>
    <w:p w14:paraId="41BAE3F4" w14:textId="77777777" w:rsidR="00DB19DB" w:rsidRDefault="00DB19DB" w:rsidP="002D4463">
      <w:pPr>
        <w:spacing w:after="0"/>
        <w:ind w:left="720"/>
      </w:pPr>
      <w:r>
        <w:t>en</w:t>
      </w:r>
    </w:p>
    <w:p w14:paraId="39C7D425" w14:textId="77777777" w:rsidR="00DB19DB" w:rsidRDefault="00DB19DB" w:rsidP="002D4463">
      <w:pPr>
        <w:spacing w:after="0"/>
        <w:ind w:left="720"/>
      </w:pPr>
      <w:r>
        <w:t>conf t</w:t>
      </w:r>
    </w:p>
    <w:p w14:paraId="42225460" w14:textId="77777777" w:rsidR="00DB19DB" w:rsidRDefault="00DB19DB" w:rsidP="002D4463">
      <w:pPr>
        <w:spacing w:after="0"/>
        <w:ind w:left="720"/>
      </w:pPr>
      <w:r>
        <w:t>interface g0/1</w:t>
      </w:r>
    </w:p>
    <w:p w14:paraId="3A0BC4E9" w14:textId="77777777" w:rsidR="00DB19DB" w:rsidRDefault="00DB19DB" w:rsidP="002D4463">
      <w:pPr>
        <w:spacing w:after="0"/>
        <w:ind w:left="720"/>
      </w:pPr>
      <w:r>
        <w:t>switchport mode trunk</w:t>
      </w:r>
    </w:p>
    <w:p w14:paraId="708DF6E8" w14:textId="77777777" w:rsidR="00DB19DB" w:rsidRDefault="00DB19DB" w:rsidP="002D4463">
      <w:pPr>
        <w:spacing w:after="0"/>
        <w:ind w:left="720"/>
      </w:pPr>
      <w:r>
        <w:t>switchport trunk allowed vlan 1-99</w:t>
      </w:r>
    </w:p>
    <w:p w14:paraId="11462170" w14:textId="77777777" w:rsidR="00DB19DB" w:rsidRDefault="00DB19DB" w:rsidP="002D4463">
      <w:pPr>
        <w:spacing w:after="0"/>
        <w:ind w:left="720"/>
      </w:pPr>
      <w:r>
        <w:t>end</w:t>
      </w:r>
    </w:p>
    <w:p w14:paraId="4A7D829B" w14:textId="77777777" w:rsidR="00DB19DB" w:rsidRDefault="00DB19DB" w:rsidP="002D4463">
      <w:pPr>
        <w:spacing w:after="0"/>
        <w:ind w:left="720"/>
      </w:pPr>
    </w:p>
    <w:p w14:paraId="73CACF12" w14:textId="0F08282D" w:rsidR="00DB19DB" w:rsidRDefault="00DB19DB" w:rsidP="002D4463">
      <w:pPr>
        <w:spacing w:after="0"/>
        <w:ind w:left="720"/>
      </w:pPr>
      <w:r>
        <w:t>show interface ?</w:t>
      </w:r>
    </w:p>
    <w:p w14:paraId="4676E2F8" w14:textId="78C3B1D9" w:rsidR="00DB19DB" w:rsidRDefault="00DB19DB" w:rsidP="002D4463">
      <w:pPr>
        <w:spacing w:after="0"/>
        <w:ind w:left="720"/>
      </w:pPr>
      <w:r>
        <w:t xml:space="preserve"> you should </w:t>
      </w:r>
      <w:r w:rsidR="00DE16D9">
        <w:t>See</w:t>
      </w:r>
      <w:r>
        <w:t xml:space="preserve"> trun in </w:t>
      </w:r>
      <w:r w:rsidR="00DE16D9">
        <w:t>the list</w:t>
      </w:r>
    </w:p>
    <w:p w14:paraId="59EE20A1" w14:textId="77777777" w:rsidR="00DB19DB" w:rsidRDefault="00DB19DB" w:rsidP="002D4463">
      <w:pPr>
        <w:spacing w:after="0"/>
        <w:ind w:left="720"/>
      </w:pPr>
    </w:p>
    <w:p w14:paraId="1F66A6D8" w14:textId="77777777" w:rsidR="00DB19DB" w:rsidRDefault="00DB19DB" w:rsidP="002D4463">
      <w:pPr>
        <w:spacing w:after="0"/>
        <w:ind w:left="720"/>
      </w:pPr>
      <w:r>
        <w:t>show interface trunk</w:t>
      </w:r>
    </w:p>
    <w:p w14:paraId="401B6497" w14:textId="77777777" w:rsidR="00DB19DB" w:rsidRDefault="00DB19DB" w:rsidP="002D4463">
      <w:pPr>
        <w:spacing w:after="0"/>
        <w:ind w:left="720"/>
      </w:pPr>
    </w:p>
    <w:p w14:paraId="75EED091" w14:textId="77777777" w:rsidR="00DB19DB" w:rsidRDefault="00DB19DB" w:rsidP="002D4463">
      <w:pPr>
        <w:spacing w:after="0"/>
        <w:ind w:left="720"/>
      </w:pPr>
      <w:r>
        <w:t>show vlan</w:t>
      </w:r>
    </w:p>
    <w:p w14:paraId="65C4311A" w14:textId="77777777" w:rsidR="00DB19DB" w:rsidRDefault="00DB19DB" w:rsidP="00DE16D9">
      <w:pPr>
        <w:spacing w:after="0"/>
      </w:pPr>
    </w:p>
    <w:p w14:paraId="329C97F9" w14:textId="4EB7EC71" w:rsidR="00DB19DB" w:rsidRPr="00DE16D9" w:rsidRDefault="00DB19DB" w:rsidP="002D4463">
      <w:pPr>
        <w:pStyle w:val="ListParagraph"/>
        <w:numPr>
          <w:ilvl w:val="0"/>
          <w:numId w:val="1"/>
        </w:numPr>
        <w:rPr>
          <w:b/>
          <w:bCs/>
        </w:rPr>
      </w:pPr>
      <w:r w:rsidRPr="00DE16D9">
        <w:rPr>
          <w:b/>
          <w:bCs/>
        </w:rPr>
        <w:t>On switch 2</w:t>
      </w:r>
      <w:r w:rsidR="00DE16D9">
        <w:rPr>
          <w:b/>
          <w:bCs/>
        </w:rPr>
        <w:t>:</w:t>
      </w:r>
    </w:p>
    <w:p w14:paraId="3C7F0A04" w14:textId="77777777" w:rsidR="00DB19DB" w:rsidRDefault="00DB19DB" w:rsidP="002D4463">
      <w:pPr>
        <w:spacing w:after="0"/>
        <w:ind w:left="720"/>
      </w:pPr>
      <w:r>
        <w:t>en</w:t>
      </w:r>
    </w:p>
    <w:p w14:paraId="70B01E22" w14:textId="77777777" w:rsidR="00DB19DB" w:rsidRDefault="00DB19DB" w:rsidP="002D4463">
      <w:pPr>
        <w:spacing w:after="0"/>
        <w:ind w:left="720"/>
      </w:pPr>
      <w:r>
        <w:t>conf t</w:t>
      </w:r>
    </w:p>
    <w:p w14:paraId="2F80E0A9" w14:textId="77777777" w:rsidR="00DB19DB" w:rsidRDefault="00DB19DB" w:rsidP="002D4463">
      <w:pPr>
        <w:spacing w:after="0"/>
        <w:ind w:left="720"/>
      </w:pPr>
      <w:r>
        <w:t>interface g0/1</w:t>
      </w:r>
    </w:p>
    <w:p w14:paraId="7E3772DB" w14:textId="77777777" w:rsidR="00DB19DB" w:rsidRDefault="00DB19DB" w:rsidP="002D4463">
      <w:pPr>
        <w:spacing w:after="0"/>
        <w:ind w:left="720"/>
      </w:pPr>
      <w:r>
        <w:t>switchport mode trunk</w:t>
      </w:r>
    </w:p>
    <w:p w14:paraId="303E35FE" w14:textId="77777777" w:rsidR="00DB19DB" w:rsidRDefault="00DB19DB" w:rsidP="002D4463">
      <w:pPr>
        <w:spacing w:after="0"/>
        <w:ind w:left="720"/>
      </w:pPr>
      <w:r>
        <w:t>switchport trunk allowed vlan 1-99</w:t>
      </w:r>
    </w:p>
    <w:p w14:paraId="5DAA239E" w14:textId="77777777" w:rsidR="00DB19DB" w:rsidRDefault="00DB19DB" w:rsidP="002D4463">
      <w:pPr>
        <w:spacing w:after="0"/>
        <w:ind w:left="720"/>
      </w:pPr>
      <w:r>
        <w:t>end</w:t>
      </w:r>
    </w:p>
    <w:p w14:paraId="63255623" w14:textId="77777777" w:rsidR="00DB19DB" w:rsidRDefault="00DB19DB" w:rsidP="002D4463">
      <w:pPr>
        <w:spacing w:after="0"/>
        <w:ind w:left="720"/>
      </w:pPr>
    </w:p>
    <w:p w14:paraId="2A667294" w14:textId="77777777" w:rsidR="00DB19DB" w:rsidRDefault="00DB19DB" w:rsidP="002D4463">
      <w:pPr>
        <w:spacing w:after="0"/>
        <w:ind w:left="720"/>
      </w:pPr>
      <w:r>
        <w:t>show interface ?</w:t>
      </w:r>
    </w:p>
    <w:p w14:paraId="374666E4" w14:textId="77777777" w:rsidR="00DB19DB" w:rsidRDefault="00DB19DB" w:rsidP="002D4463">
      <w:pPr>
        <w:spacing w:after="0"/>
        <w:ind w:left="720"/>
      </w:pPr>
      <w:r>
        <w:t>show interface trunk</w:t>
      </w:r>
    </w:p>
    <w:p w14:paraId="1F83C987" w14:textId="573E5A9C" w:rsidR="002E3112" w:rsidRDefault="00DB19DB" w:rsidP="00485C5E">
      <w:pPr>
        <w:spacing w:after="0"/>
        <w:ind w:left="720"/>
      </w:pPr>
      <w:r>
        <w:t>show vlan</w:t>
      </w:r>
    </w:p>
    <w:sectPr w:rsidR="002E31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386351"/>
    <w:multiLevelType w:val="hybridMultilevel"/>
    <w:tmpl w:val="BB44D6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EC4EAA"/>
    <w:multiLevelType w:val="hybridMultilevel"/>
    <w:tmpl w:val="47866A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D83528"/>
    <w:multiLevelType w:val="hybridMultilevel"/>
    <w:tmpl w:val="5EB013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rEwMjY1MDI1MDNW0lEKTi0uzszPAymwqAUAaMdZ2ywAAAA="/>
  </w:docVars>
  <w:rsids>
    <w:rsidRoot w:val="00DB19DB"/>
    <w:rsid w:val="00012498"/>
    <w:rsid w:val="001A038C"/>
    <w:rsid w:val="0025764D"/>
    <w:rsid w:val="002D4463"/>
    <w:rsid w:val="002E3112"/>
    <w:rsid w:val="00472B61"/>
    <w:rsid w:val="00485C5E"/>
    <w:rsid w:val="006D4789"/>
    <w:rsid w:val="00786E94"/>
    <w:rsid w:val="0099685B"/>
    <w:rsid w:val="00A20AFE"/>
    <w:rsid w:val="00A86881"/>
    <w:rsid w:val="00AF3F34"/>
    <w:rsid w:val="00BF27A0"/>
    <w:rsid w:val="00CC39F4"/>
    <w:rsid w:val="00DB19DB"/>
    <w:rsid w:val="00DE1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96A24"/>
  <w15:chartTrackingRefBased/>
  <w15:docId w15:val="{34DBEE71-BA2B-458E-8238-69422A217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03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3</cp:revision>
  <cp:lastPrinted>2019-11-23T15:24:00Z</cp:lastPrinted>
  <dcterms:created xsi:type="dcterms:W3CDTF">2019-12-06T13:56:00Z</dcterms:created>
  <dcterms:modified xsi:type="dcterms:W3CDTF">2019-12-06T15:35:00Z</dcterms:modified>
</cp:coreProperties>
</file>